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89A06D" w14:textId="6EE85D0A" w:rsidR="005B56EB" w:rsidRPr="00DD230D" w:rsidRDefault="00345481" w:rsidP="00345481">
      <w:pPr>
        <w:spacing w:before="40" w:after="0" w:line="240" w:lineRule="auto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Project Charter Template</w:t>
      </w:r>
    </w:p>
    <w:p w14:paraId="29DC50DD" w14:textId="77777777" w:rsidR="005B56EB" w:rsidRDefault="005B56EB">
      <w:pPr>
        <w:spacing w:before="9" w:after="0" w:line="130" w:lineRule="exact"/>
        <w:rPr>
          <w:sz w:val="13"/>
          <w:szCs w:val="13"/>
        </w:rPr>
      </w:pPr>
    </w:p>
    <w:p w14:paraId="7E3E77BB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3D843CA4" w14:textId="77777777" w:rsidR="005B56EB" w:rsidRDefault="005B56EB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2"/>
        <w:gridCol w:w="283"/>
        <w:gridCol w:w="209"/>
        <w:gridCol w:w="499"/>
        <w:gridCol w:w="1947"/>
        <w:gridCol w:w="1630"/>
        <w:gridCol w:w="814"/>
        <w:gridCol w:w="2446"/>
      </w:tblGrid>
      <w:tr w:rsidR="005B56EB" w14:paraId="58E27702" w14:textId="77777777">
        <w:trPr>
          <w:trHeight w:hRule="exact" w:val="761"/>
        </w:trPr>
        <w:tc>
          <w:tcPr>
            <w:tcW w:w="9780" w:type="dxa"/>
            <w:gridSpan w:val="8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C5D9F0"/>
          </w:tcPr>
          <w:p w14:paraId="15173539" w14:textId="77777777" w:rsidR="005B56EB" w:rsidRDefault="005B56EB">
            <w:pPr>
              <w:spacing w:before="1" w:after="0" w:line="240" w:lineRule="exact"/>
              <w:rPr>
                <w:sz w:val="24"/>
                <w:szCs w:val="24"/>
              </w:rPr>
            </w:pPr>
          </w:p>
          <w:p w14:paraId="366196C9" w14:textId="77777777" w:rsidR="005B56EB" w:rsidRDefault="00E057D4">
            <w:pPr>
              <w:spacing w:after="0" w:line="240" w:lineRule="auto"/>
              <w:ind w:left="3699" w:right="3685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t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 –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G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al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w w:val="99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w w:val="99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w w:val="99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w w:val="99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2"/>
                <w:w w:val="99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w w:val="99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w w:val="99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99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w w:val="99"/>
                <w:sz w:val="20"/>
                <w:szCs w:val="20"/>
              </w:rPr>
              <w:t>ion</w:t>
            </w:r>
          </w:p>
        </w:tc>
      </w:tr>
      <w:tr w:rsidR="005B56EB" w14:paraId="4D620E4E" w14:textId="77777777">
        <w:trPr>
          <w:trHeight w:hRule="exact" w:val="763"/>
        </w:trPr>
        <w:tc>
          <w:tcPr>
            <w:tcW w:w="195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02FC6757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P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je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t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e</w:t>
            </w:r>
          </w:p>
        </w:tc>
        <w:tc>
          <w:tcPr>
            <w:tcW w:w="7828" w:type="dxa"/>
            <w:gridSpan w:val="7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28151F64" w14:textId="77777777" w:rsidR="005B56EB" w:rsidRDefault="005B56EB"/>
        </w:tc>
      </w:tr>
      <w:tr w:rsidR="005B56EB" w14:paraId="3BD5598C" w14:textId="77777777">
        <w:trPr>
          <w:trHeight w:hRule="exact" w:val="763"/>
        </w:trPr>
        <w:tc>
          <w:tcPr>
            <w:tcW w:w="195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45CBA20C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2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P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je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co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e</w:t>
            </w:r>
          </w:p>
          <w:p w14:paraId="30148CCA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t</w:t>
            </w:r>
          </w:p>
        </w:tc>
        <w:tc>
          <w:tcPr>
            <w:tcW w:w="7828" w:type="dxa"/>
            <w:gridSpan w:val="7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1F69E07A" w14:textId="77777777" w:rsidR="005B56EB" w:rsidRDefault="005B56EB"/>
        </w:tc>
      </w:tr>
      <w:tr w:rsidR="005B56EB" w14:paraId="296A61F8" w14:textId="77777777">
        <w:trPr>
          <w:trHeight w:hRule="exact" w:val="263"/>
        </w:trPr>
        <w:tc>
          <w:tcPr>
            <w:tcW w:w="2444" w:type="dxa"/>
            <w:gridSpan w:val="3"/>
            <w:tcBorders>
              <w:top w:val="single" w:sz="13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02D936AA" w14:textId="77777777" w:rsidR="005B56EB" w:rsidRDefault="00E057D4">
            <w:pPr>
              <w:spacing w:after="0" w:line="241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3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P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je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Ma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ager</w:t>
            </w:r>
          </w:p>
        </w:tc>
        <w:tc>
          <w:tcPr>
            <w:tcW w:w="2446" w:type="dxa"/>
            <w:gridSpan w:val="2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6212D353" w14:textId="77777777" w:rsidR="005B56EB" w:rsidRDefault="00E057D4">
            <w:pPr>
              <w:spacing w:after="0" w:line="241" w:lineRule="exact"/>
              <w:ind w:left="105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3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Lev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rity</w:t>
            </w:r>
          </w:p>
        </w:tc>
        <w:tc>
          <w:tcPr>
            <w:tcW w:w="2444" w:type="dxa"/>
            <w:gridSpan w:val="2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07420082" w14:textId="77777777" w:rsidR="005B56EB" w:rsidRDefault="00E057D4">
            <w:pPr>
              <w:spacing w:after="0" w:line="241" w:lineRule="exact"/>
              <w:ind w:left="105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4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P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je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po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r(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)</w:t>
            </w:r>
          </w:p>
        </w:tc>
        <w:tc>
          <w:tcPr>
            <w:tcW w:w="2446" w:type="dxa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C5D9F0"/>
          </w:tcPr>
          <w:p w14:paraId="0A1A2E2E" w14:textId="77777777" w:rsidR="005B56EB" w:rsidRDefault="00E057D4">
            <w:pPr>
              <w:spacing w:after="0" w:line="241" w:lineRule="exact"/>
              <w:ind w:left="105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5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yp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je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po</w:t>
            </w:r>
            <w:r>
              <w:rPr>
                <w:rFonts w:ascii="Calibri" w:eastAsia="Calibri" w:hAnsi="Calibri" w:cs="Calibri"/>
                <w:spacing w:val="3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r</w:t>
            </w:r>
          </w:p>
        </w:tc>
      </w:tr>
      <w:tr w:rsidR="005B56EB" w14:paraId="328D00A2" w14:textId="77777777">
        <w:trPr>
          <w:trHeight w:hRule="exact" w:val="510"/>
        </w:trPr>
        <w:tc>
          <w:tcPr>
            <w:tcW w:w="2444" w:type="dxa"/>
            <w:gridSpan w:val="3"/>
            <w:tcBorders>
              <w:top w:val="single" w:sz="4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</w:tcPr>
          <w:p w14:paraId="713D36F7" w14:textId="77777777" w:rsidR="005B56EB" w:rsidRDefault="005B56EB"/>
        </w:tc>
        <w:tc>
          <w:tcPr>
            <w:tcW w:w="2446" w:type="dxa"/>
            <w:gridSpan w:val="2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547293B2" w14:textId="77777777" w:rsidR="005B56EB" w:rsidRDefault="005B56EB"/>
        </w:tc>
        <w:tc>
          <w:tcPr>
            <w:tcW w:w="2444" w:type="dxa"/>
            <w:gridSpan w:val="2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4A98F825" w14:textId="77777777" w:rsidR="005B56EB" w:rsidRDefault="005B56EB"/>
        </w:tc>
        <w:tc>
          <w:tcPr>
            <w:tcW w:w="2446" w:type="dxa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69746D2B" w14:textId="77777777" w:rsidR="005B56EB" w:rsidRDefault="005B56EB"/>
        </w:tc>
      </w:tr>
      <w:tr w:rsidR="005B56EB" w14:paraId="2B429FC7" w14:textId="77777777">
        <w:trPr>
          <w:trHeight w:hRule="exact" w:val="761"/>
        </w:trPr>
        <w:tc>
          <w:tcPr>
            <w:tcW w:w="2235" w:type="dxa"/>
            <w:gridSpan w:val="2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665E23E9" w14:textId="77777777" w:rsidR="005B56EB" w:rsidRDefault="00E057D4">
            <w:pPr>
              <w:spacing w:after="0" w:line="240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6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P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du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t</w:t>
            </w:r>
            <w:r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r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8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/</w:t>
            </w:r>
          </w:p>
          <w:p w14:paraId="44949269" w14:textId="77777777" w:rsidR="005B56EB" w:rsidRDefault="00E057D4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v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</w:p>
        </w:tc>
        <w:tc>
          <w:tcPr>
            <w:tcW w:w="7545" w:type="dxa"/>
            <w:gridSpan w:val="6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12C1AE26" w14:textId="77777777" w:rsidR="005B56EB" w:rsidRDefault="005B56EB"/>
        </w:tc>
      </w:tr>
      <w:tr w:rsidR="005B56EB" w14:paraId="5A05502C" w14:textId="77777777">
        <w:trPr>
          <w:trHeight w:hRule="exact" w:val="763"/>
        </w:trPr>
        <w:tc>
          <w:tcPr>
            <w:tcW w:w="2235" w:type="dxa"/>
            <w:gridSpan w:val="2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35F86312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7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P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je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je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</w:p>
        </w:tc>
        <w:tc>
          <w:tcPr>
            <w:tcW w:w="7545" w:type="dxa"/>
            <w:gridSpan w:val="6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14FD71D9" w14:textId="77777777" w:rsidR="005B56EB" w:rsidRDefault="005B56EB"/>
        </w:tc>
      </w:tr>
      <w:tr w:rsidR="005B56EB" w14:paraId="68C3BB8B" w14:textId="77777777">
        <w:trPr>
          <w:trHeight w:hRule="exact" w:val="763"/>
        </w:trPr>
        <w:tc>
          <w:tcPr>
            <w:tcW w:w="2235" w:type="dxa"/>
            <w:gridSpan w:val="2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18E1869F" w14:textId="77777777" w:rsidR="005B56EB" w:rsidRDefault="00E057D4">
            <w:pPr>
              <w:spacing w:after="0" w:line="240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8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rk</w:t>
            </w:r>
            <w:r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ite</w:t>
            </w:r>
          </w:p>
        </w:tc>
        <w:tc>
          <w:tcPr>
            <w:tcW w:w="7545" w:type="dxa"/>
            <w:gridSpan w:val="6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1EF6450D" w14:textId="77777777" w:rsidR="005B56EB" w:rsidRDefault="005B56EB"/>
        </w:tc>
      </w:tr>
      <w:tr w:rsidR="005B56EB" w14:paraId="2F232FBD" w14:textId="77777777">
        <w:trPr>
          <w:trHeight w:hRule="exact" w:val="761"/>
        </w:trPr>
        <w:tc>
          <w:tcPr>
            <w:tcW w:w="2235" w:type="dxa"/>
            <w:gridSpan w:val="2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37FEA9B3" w14:textId="77777777" w:rsidR="005B56EB" w:rsidRDefault="00E057D4">
            <w:pPr>
              <w:spacing w:after="0" w:line="240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9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Pr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-</w:t>
            </w:r>
            <w:r>
              <w:rPr>
                <w:rFonts w:ascii="Calibri" w:eastAsia="Calibri" w:hAnsi="Calibri" w:cs="Calibri"/>
                <w:spacing w:val="3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s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</w:p>
          <w:p w14:paraId="3FC10893" w14:textId="77777777" w:rsidR="005B56EB" w:rsidRDefault="00E057D4">
            <w:pPr>
              <w:spacing w:before="1" w:after="0" w:line="240" w:lineRule="auto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</w:p>
        </w:tc>
        <w:tc>
          <w:tcPr>
            <w:tcW w:w="7545" w:type="dxa"/>
            <w:gridSpan w:val="6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6B72D35B" w14:textId="77777777" w:rsidR="005B56EB" w:rsidRDefault="005B56EB"/>
        </w:tc>
      </w:tr>
      <w:tr w:rsidR="005B56EB" w14:paraId="1FFEC50F" w14:textId="77777777">
        <w:trPr>
          <w:trHeight w:hRule="exact" w:val="264"/>
        </w:trPr>
        <w:tc>
          <w:tcPr>
            <w:tcW w:w="9780" w:type="dxa"/>
            <w:gridSpan w:val="8"/>
            <w:tcBorders>
              <w:top w:val="single" w:sz="13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73EB2BDD" w14:textId="77777777" w:rsidR="005B56EB" w:rsidRDefault="00E057D4">
            <w:pPr>
              <w:spacing w:after="0" w:line="241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>0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k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l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s</w:t>
            </w:r>
            <w:r>
              <w:rPr>
                <w:rFonts w:ascii="Calibri" w:eastAsia="Calibri" w:hAnsi="Calibri" w:cs="Calibri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</w:p>
        </w:tc>
      </w:tr>
      <w:tr w:rsidR="005B56EB" w14:paraId="011F4505" w14:textId="77777777">
        <w:trPr>
          <w:trHeight w:hRule="exact" w:val="254"/>
        </w:trPr>
        <w:tc>
          <w:tcPr>
            <w:tcW w:w="2943" w:type="dxa"/>
            <w:gridSpan w:val="4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0BDA8906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me</w:t>
            </w:r>
          </w:p>
        </w:tc>
        <w:tc>
          <w:tcPr>
            <w:tcW w:w="35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59C763F9" w14:textId="77777777" w:rsidR="005B56EB" w:rsidRDefault="00E057D4">
            <w:pPr>
              <w:spacing w:after="0" w:line="242" w:lineRule="exact"/>
              <w:ind w:left="105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tle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51533B85" w14:textId="77777777" w:rsidR="005B56EB" w:rsidRDefault="00E057D4">
            <w:pPr>
              <w:spacing w:after="0" w:line="242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Org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z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</w:t>
            </w:r>
          </w:p>
        </w:tc>
      </w:tr>
      <w:tr w:rsidR="005B56EB" w14:paraId="1EF64DCE" w14:textId="77777777">
        <w:trPr>
          <w:trHeight w:hRule="exact" w:val="254"/>
        </w:trPr>
        <w:tc>
          <w:tcPr>
            <w:tcW w:w="2943" w:type="dxa"/>
            <w:gridSpan w:val="4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27A79348" w14:textId="77777777" w:rsidR="005B56EB" w:rsidRDefault="005B56EB"/>
        </w:tc>
        <w:tc>
          <w:tcPr>
            <w:tcW w:w="35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9E90D" w14:textId="77777777" w:rsidR="005B56EB" w:rsidRDefault="005B56EB"/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76FE9064" w14:textId="77777777" w:rsidR="005B56EB" w:rsidRDefault="005B56EB"/>
        </w:tc>
      </w:tr>
      <w:tr w:rsidR="005B56EB" w14:paraId="05E1CF02" w14:textId="77777777">
        <w:trPr>
          <w:trHeight w:hRule="exact" w:val="254"/>
        </w:trPr>
        <w:tc>
          <w:tcPr>
            <w:tcW w:w="2943" w:type="dxa"/>
            <w:gridSpan w:val="4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6A13ACE1" w14:textId="77777777" w:rsidR="005B56EB" w:rsidRDefault="005B56EB"/>
        </w:tc>
        <w:tc>
          <w:tcPr>
            <w:tcW w:w="35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C13CD" w14:textId="77777777" w:rsidR="005B56EB" w:rsidRDefault="005B56EB"/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08F04DB5" w14:textId="77777777" w:rsidR="005B56EB" w:rsidRDefault="005B56EB"/>
        </w:tc>
      </w:tr>
      <w:tr w:rsidR="005B56EB" w14:paraId="68F6E884" w14:textId="77777777">
        <w:trPr>
          <w:trHeight w:hRule="exact" w:val="254"/>
        </w:trPr>
        <w:tc>
          <w:tcPr>
            <w:tcW w:w="2943" w:type="dxa"/>
            <w:gridSpan w:val="4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42CF2052" w14:textId="77777777" w:rsidR="005B56EB" w:rsidRDefault="005B56EB"/>
        </w:tc>
        <w:tc>
          <w:tcPr>
            <w:tcW w:w="35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7C428" w14:textId="77777777" w:rsidR="005B56EB" w:rsidRDefault="005B56EB"/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6DCCE841" w14:textId="77777777" w:rsidR="005B56EB" w:rsidRDefault="005B56EB"/>
        </w:tc>
      </w:tr>
      <w:tr w:rsidR="005B56EB" w14:paraId="504E340C" w14:textId="77777777">
        <w:trPr>
          <w:trHeight w:hRule="exact" w:val="265"/>
        </w:trPr>
        <w:tc>
          <w:tcPr>
            <w:tcW w:w="2943" w:type="dxa"/>
            <w:gridSpan w:val="4"/>
            <w:tcBorders>
              <w:top w:val="single" w:sz="4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</w:tcPr>
          <w:p w14:paraId="6343072A" w14:textId="77777777" w:rsidR="005B56EB" w:rsidRDefault="005B56EB"/>
        </w:tc>
        <w:tc>
          <w:tcPr>
            <w:tcW w:w="3576" w:type="dxa"/>
            <w:gridSpan w:val="2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1D76AFBA" w14:textId="77777777" w:rsidR="005B56EB" w:rsidRDefault="005B56EB"/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6D402166" w14:textId="77777777" w:rsidR="005B56EB" w:rsidRDefault="005B56EB"/>
        </w:tc>
      </w:tr>
      <w:tr w:rsidR="005B56EB" w14:paraId="358FED44" w14:textId="77777777">
        <w:trPr>
          <w:trHeight w:hRule="exact" w:val="265"/>
        </w:trPr>
        <w:tc>
          <w:tcPr>
            <w:tcW w:w="9780" w:type="dxa"/>
            <w:gridSpan w:val="8"/>
            <w:tcBorders>
              <w:top w:val="single" w:sz="13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shd w:val="clear" w:color="auto" w:fill="C5D9F0"/>
          </w:tcPr>
          <w:p w14:paraId="632FA313" w14:textId="77777777" w:rsidR="005B56EB" w:rsidRDefault="00E057D4">
            <w:pPr>
              <w:spacing w:after="0" w:line="240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u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mm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ary</w:t>
            </w:r>
            <w:r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Mi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9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hedu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le</w:t>
            </w:r>
          </w:p>
        </w:tc>
      </w:tr>
      <w:tr w:rsidR="005B56EB" w14:paraId="7B35F5D6" w14:textId="77777777">
        <w:trPr>
          <w:trHeight w:hRule="exact" w:val="257"/>
        </w:trPr>
        <w:tc>
          <w:tcPr>
            <w:tcW w:w="6520" w:type="dxa"/>
            <w:gridSpan w:val="6"/>
            <w:tcBorders>
              <w:top w:val="single" w:sz="6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6D8E099D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r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n</w:t>
            </w:r>
          </w:p>
        </w:tc>
        <w:tc>
          <w:tcPr>
            <w:tcW w:w="3260" w:type="dxa"/>
            <w:gridSpan w:val="2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C5D9F0"/>
          </w:tcPr>
          <w:p w14:paraId="7D13C9E9" w14:textId="77777777" w:rsidR="005B56EB" w:rsidRDefault="00E057D4">
            <w:pPr>
              <w:spacing w:after="0" w:line="242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e</w:t>
            </w:r>
          </w:p>
        </w:tc>
      </w:tr>
      <w:tr w:rsidR="005B56EB" w14:paraId="3399CCD2" w14:textId="77777777">
        <w:trPr>
          <w:trHeight w:hRule="exact" w:val="254"/>
        </w:trPr>
        <w:tc>
          <w:tcPr>
            <w:tcW w:w="6520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60251F3B" w14:textId="77777777" w:rsidR="005B56EB" w:rsidRDefault="005B56EB"/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0B2C0A74" w14:textId="77777777" w:rsidR="005B56EB" w:rsidRDefault="005B56EB"/>
        </w:tc>
      </w:tr>
      <w:tr w:rsidR="005B56EB" w14:paraId="5437EB11" w14:textId="77777777">
        <w:trPr>
          <w:trHeight w:hRule="exact" w:val="254"/>
        </w:trPr>
        <w:tc>
          <w:tcPr>
            <w:tcW w:w="6520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2E537579" w14:textId="77777777" w:rsidR="005B56EB" w:rsidRDefault="005B56EB"/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52CE6CFC" w14:textId="77777777" w:rsidR="005B56EB" w:rsidRDefault="005B56EB"/>
        </w:tc>
      </w:tr>
      <w:tr w:rsidR="005B56EB" w14:paraId="780CC263" w14:textId="77777777">
        <w:trPr>
          <w:trHeight w:hRule="exact" w:val="255"/>
        </w:trPr>
        <w:tc>
          <w:tcPr>
            <w:tcW w:w="6520" w:type="dxa"/>
            <w:gridSpan w:val="6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0041DE1F" w14:textId="77777777" w:rsidR="005B56EB" w:rsidRDefault="005B56EB"/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79F2F0CC" w14:textId="77777777" w:rsidR="005B56EB" w:rsidRDefault="005B56EB"/>
        </w:tc>
      </w:tr>
      <w:tr w:rsidR="005B56EB" w14:paraId="464A223E" w14:textId="77777777">
        <w:trPr>
          <w:trHeight w:hRule="exact" w:val="265"/>
        </w:trPr>
        <w:tc>
          <w:tcPr>
            <w:tcW w:w="6520" w:type="dxa"/>
            <w:gridSpan w:val="6"/>
            <w:tcBorders>
              <w:top w:val="single" w:sz="4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</w:tcPr>
          <w:p w14:paraId="1C8A36FE" w14:textId="77777777" w:rsidR="005B56EB" w:rsidRDefault="005B56EB"/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7D6C7ED1" w14:textId="77777777" w:rsidR="005B56EB" w:rsidRDefault="005B56EB"/>
        </w:tc>
      </w:tr>
      <w:tr w:rsidR="005B56EB" w14:paraId="21779B67" w14:textId="77777777">
        <w:trPr>
          <w:trHeight w:hRule="exact" w:val="761"/>
        </w:trPr>
        <w:tc>
          <w:tcPr>
            <w:tcW w:w="1952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25108A5A" w14:textId="77777777" w:rsidR="005B56EB" w:rsidRDefault="00E057D4">
            <w:pPr>
              <w:spacing w:after="0" w:line="240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2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u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mm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ary</w:t>
            </w:r>
            <w:r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ud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</w:p>
        </w:tc>
        <w:tc>
          <w:tcPr>
            <w:tcW w:w="7828" w:type="dxa"/>
            <w:gridSpan w:val="7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069872C5" w14:textId="77777777" w:rsidR="005B56EB" w:rsidRDefault="005B56EB"/>
        </w:tc>
      </w:tr>
      <w:tr w:rsidR="005B56EB" w14:paraId="0A8D0E23" w14:textId="77777777">
        <w:trPr>
          <w:trHeight w:hRule="exact" w:val="265"/>
        </w:trPr>
        <w:tc>
          <w:tcPr>
            <w:tcW w:w="4890" w:type="dxa"/>
            <w:gridSpan w:val="5"/>
            <w:tcBorders>
              <w:top w:val="single" w:sz="13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04917BDD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3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s</w:t>
            </w:r>
            <w:r>
              <w:rPr>
                <w:rFonts w:ascii="Calibri" w:eastAsia="Calibri" w:hAnsi="Calibri" w:cs="Calibri"/>
                <w:spacing w:val="3"/>
                <w:position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</w:p>
        </w:tc>
        <w:tc>
          <w:tcPr>
            <w:tcW w:w="4890" w:type="dxa"/>
            <w:gridSpan w:val="3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C5D9F0"/>
          </w:tcPr>
          <w:p w14:paraId="5C497EA9" w14:textId="77777777" w:rsidR="005B56EB" w:rsidRDefault="00E057D4">
            <w:pPr>
              <w:spacing w:after="0" w:line="242" w:lineRule="exact"/>
              <w:ind w:left="105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3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o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s</w:t>
            </w:r>
          </w:p>
        </w:tc>
      </w:tr>
      <w:tr w:rsidR="005B56EB" w14:paraId="136D5491" w14:textId="77777777">
        <w:trPr>
          <w:trHeight w:hRule="exact" w:val="1240"/>
        </w:trPr>
        <w:tc>
          <w:tcPr>
            <w:tcW w:w="4890" w:type="dxa"/>
            <w:gridSpan w:val="5"/>
            <w:tcBorders>
              <w:top w:val="single" w:sz="4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</w:tcPr>
          <w:p w14:paraId="6064080A" w14:textId="77777777" w:rsidR="005B56EB" w:rsidRDefault="005B56EB"/>
        </w:tc>
        <w:tc>
          <w:tcPr>
            <w:tcW w:w="4890" w:type="dxa"/>
            <w:gridSpan w:val="3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789551BA" w14:textId="77777777" w:rsidR="005B56EB" w:rsidRDefault="005B56EB"/>
        </w:tc>
      </w:tr>
      <w:tr w:rsidR="005B56EB" w14:paraId="36D774ED" w14:textId="77777777">
        <w:trPr>
          <w:trHeight w:hRule="exact" w:val="765"/>
        </w:trPr>
        <w:tc>
          <w:tcPr>
            <w:tcW w:w="1952" w:type="dxa"/>
            <w:tcBorders>
              <w:top w:val="single" w:sz="13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C5D9F0"/>
          </w:tcPr>
          <w:p w14:paraId="64520C3A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4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gh</w:t>
            </w:r>
            <w:r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Le</w:t>
            </w:r>
            <w:r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l</w:t>
            </w:r>
          </w:p>
          <w:p w14:paraId="1FB2FCD9" w14:textId="77777777" w:rsidR="005B56EB" w:rsidRDefault="00E057D4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je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k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</w:p>
          <w:p w14:paraId="3D91EF0D" w14:textId="77777777" w:rsidR="004D2B98" w:rsidRPr="004D2B98" w:rsidRDefault="004D2B98" w:rsidP="004D2B98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07620E08" w14:textId="77777777" w:rsidR="004D2B98" w:rsidRPr="004D2B98" w:rsidRDefault="004D2B98" w:rsidP="004D2B98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3AABE6D6" w14:textId="228C9CA4" w:rsidR="004D2B98" w:rsidRPr="004D2B98" w:rsidRDefault="004D2B98" w:rsidP="004D2B98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828" w:type="dxa"/>
            <w:gridSpan w:val="7"/>
            <w:tcBorders>
              <w:top w:val="single" w:sz="13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1A7C32EE" w14:textId="77777777" w:rsidR="005B56EB" w:rsidRDefault="005B56EB"/>
          <w:p w14:paraId="7487CDA6" w14:textId="77777777" w:rsidR="00B247E4" w:rsidRPr="00B247E4" w:rsidRDefault="00B247E4" w:rsidP="00B247E4"/>
          <w:p w14:paraId="36B31DC8" w14:textId="77777777" w:rsidR="00B247E4" w:rsidRDefault="00B247E4" w:rsidP="00B247E4">
            <w:pPr>
              <w:tabs>
                <w:tab w:val="left" w:pos="6960"/>
              </w:tabs>
            </w:pPr>
            <w:r>
              <w:tab/>
            </w:r>
          </w:p>
          <w:p w14:paraId="6FC36A71" w14:textId="486A15B0" w:rsidR="006A2BE8" w:rsidRPr="006A2BE8" w:rsidRDefault="00DD2CE0" w:rsidP="00DD2CE0">
            <w:pPr>
              <w:tabs>
                <w:tab w:val="left" w:pos="330"/>
              </w:tabs>
            </w:pPr>
            <w:r>
              <w:tab/>
            </w:r>
          </w:p>
        </w:tc>
      </w:tr>
    </w:tbl>
    <w:p w14:paraId="02AD75F4" w14:textId="77777777" w:rsidR="005B56EB" w:rsidRDefault="005B56EB">
      <w:pPr>
        <w:spacing w:after="0"/>
        <w:sectPr w:rsidR="005B56EB">
          <w:headerReference w:type="default" r:id="rId6"/>
          <w:footerReference w:type="default" r:id="rId7"/>
          <w:type w:val="continuous"/>
          <w:pgSz w:w="11920" w:h="16840"/>
          <w:pgMar w:top="1360" w:right="980" w:bottom="1140" w:left="900" w:header="720" w:footer="955" w:gutter="0"/>
          <w:pgNumType w:start="1"/>
          <w:cols w:space="720"/>
        </w:sectPr>
      </w:pPr>
    </w:p>
    <w:p w14:paraId="5392BA8D" w14:textId="77777777" w:rsidR="005B56EB" w:rsidRDefault="005B56EB">
      <w:pPr>
        <w:spacing w:before="9" w:after="0" w:line="70" w:lineRule="exact"/>
        <w:rPr>
          <w:sz w:val="7"/>
          <w:szCs w:val="7"/>
        </w:rPr>
      </w:pPr>
    </w:p>
    <w:tbl>
      <w:tblPr>
        <w:tblW w:w="0" w:type="auto"/>
        <w:tblInd w:w="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3"/>
        <w:gridCol w:w="7687"/>
      </w:tblGrid>
      <w:tr w:rsidR="005B56EB" w14:paraId="342ED0E5" w14:textId="77777777">
        <w:trPr>
          <w:trHeight w:hRule="exact" w:val="764"/>
        </w:trPr>
        <w:tc>
          <w:tcPr>
            <w:tcW w:w="9780" w:type="dxa"/>
            <w:gridSpan w:val="2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C5D9F0"/>
          </w:tcPr>
          <w:p w14:paraId="3F0B93CF" w14:textId="77777777" w:rsidR="005B56EB" w:rsidRDefault="005B56EB">
            <w:pPr>
              <w:spacing w:before="1" w:after="0" w:line="240" w:lineRule="exact"/>
              <w:rPr>
                <w:sz w:val="24"/>
                <w:szCs w:val="24"/>
              </w:rPr>
            </w:pPr>
          </w:p>
          <w:p w14:paraId="3A323BD9" w14:textId="77777777" w:rsidR="005B56EB" w:rsidRDefault="00E057D4">
            <w:pPr>
              <w:spacing w:after="0" w:line="240" w:lineRule="auto"/>
              <w:ind w:left="3644" w:right="3632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t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I –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Bu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e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99"/>
                <w:sz w:val="20"/>
                <w:szCs w:val="20"/>
              </w:rPr>
              <w:t>In</w:t>
            </w:r>
            <w:r>
              <w:rPr>
                <w:rFonts w:ascii="Calibri" w:eastAsia="Calibri" w:hAnsi="Calibri" w:cs="Calibri"/>
                <w:spacing w:val="-1"/>
                <w:w w:val="99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w w:val="99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2"/>
                <w:w w:val="99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w w:val="99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w w:val="99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99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w w:val="99"/>
                <w:sz w:val="20"/>
                <w:szCs w:val="20"/>
              </w:rPr>
              <w:t>ion</w:t>
            </w:r>
          </w:p>
        </w:tc>
      </w:tr>
      <w:tr w:rsidR="005B56EB" w14:paraId="57CEAFFD" w14:textId="77777777">
        <w:trPr>
          <w:trHeight w:hRule="exact" w:val="761"/>
        </w:trPr>
        <w:tc>
          <w:tcPr>
            <w:tcW w:w="2093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0310AB99" w14:textId="77777777" w:rsidR="005B56EB" w:rsidRDefault="00E057D4">
            <w:pPr>
              <w:spacing w:after="0" w:line="240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5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Main</w:t>
            </w:r>
            <w:r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o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t</w:t>
            </w:r>
          </w:p>
          <w:p w14:paraId="3193CE38" w14:textId="77777777" w:rsidR="005B56EB" w:rsidRDefault="00E057D4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Te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&amp; Co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d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</w:p>
        </w:tc>
        <w:tc>
          <w:tcPr>
            <w:tcW w:w="7686" w:type="dxa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0E5B18AF" w14:textId="77777777" w:rsidR="005B56EB" w:rsidRDefault="005B56EB"/>
        </w:tc>
        <w:bookmarkStart w:id="0" w:name="_GoBack"/>
        <w:bookmarkEnd w:id="0"/>
      </w:tr>
      <w:tr w:rsidR="005B56EB" w14:paraId="05655A76" w14:textId="77777777">
        <w:trPr>
          <w:trHeight w:hRule="exact" w:val="763"/>
        </w:trPr>
        <w:tc>
          <w:tcPr>
            <w:tcW w:w="2093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2F426284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6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Bu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e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8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e</w:t>
            </w:r>
          </w:p>
        </w:tc>
        <w:tc>
          <w:tcPr>
            <w:tcW w:w="7686" w:type="dxa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20CA211F" w14:textId="77777777" w:rsidR="005B56EB" w:rsidRDefault="005B56EB"/>
        </w:tc>
      </w:tr>
      <w:tr w:rsidR="005B56EB" w14:paraId="3D43593F" w14:textId="77777777">
        <w:trPr>
          <w:trHeight w:hRule="exact" w:val="763"/>
        </w:trPr>
        <w:tc>
          <w:tcPr>
            <w:tcW w:w="2093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1C4C1D30" w14:textId="77777777" w:rsidR="005B56EB" w:rsidRDefault="00E057D4">
            <w:pPr>
              <w:spacing w:after="0" w:line="240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7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t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k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l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12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Main</w:t>
            </w:r>
          </w:p>
          <w:p w14:paraId="2F087662" w14:textId="77777777" w:rsidR="005B56EB" w:rsidRDefault="00E057D4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</w:p>
        </w:tc>
        <w:tc>
          <w:tcPr>
            <w:tcW w:w="7686" w:type="dxa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72B24D10" w14:textId="77777777" w:rsidR="005B56EB" w:rsidRDefault="005B56EB"/>
        </w:tc>
      </w:tr>
      <w:tr w:rsidR="005B56EB" w14:paraId="0A475609" w14:textId="77777777">
        <w:trPr>
          <w:trHeight w:hRule="exact" w:val="761"/>
        </w:trPr>
        <w:tc>
          <w:tcPr>
            <w:tcW w:w="2093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5BC3983B" w14:textId="77777777" w:rsidR="005B56EB" w:rsidRDefault="00E057D4">
            <w:pPr>
              <w:spacing w:after="0" w:line="240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8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t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k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l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</w:p>
          <w:p w14:paraId="79B4012C" w14:textId="77777777" w:rsidR="005B56EB" w:rsidRDefault="00E057D4">
            <w:pPr>
              <w:spacing w:before="1" w:after="0" w:line="240" w:lineRule="auto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E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gage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</w:p>
        </w:tc>
        <w:tc>
          <w:tcPr>
            <w:tcW w:w="7686" w:type="dxa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099DEADA" w14:textId="77777777" w:rsidR="005B56EB" w:rsidRDefault="005B56EB"/>
        </w:tc>
      </w:tr>
      <w:tr w:rsidR="005B56EB" w14:paraId="1ACAD8AC" w14:textId="77777777">
        <w:trPr>
          <w:trHeight w:hRule="exact" w:val="763"/>
        </w:trPr>
        <w:tc>
          <w:tcPr>
            <w:tcW w:w="2093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6DBC4A85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9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t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k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l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</w:p>
          <w:p w14:paraId="6B83B372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qu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s</w:t>
            </w:r>
          </w:p>
        </w:tc>
        <w:tc>
          <w:tcPr>
            <w:tcW w:w="7686" w:type="dxa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3688023E" w14:textId="77777777" w:rsidR="005B56EB" w:rsidRDefault="005B56EB"/>
        </w:tc>
      </w:tr>
      <w:tr w:rsidR="005B56EB" w14:paraId="01DB6C16" w14:textId="77777777">
        <w:trPr>
          <w:trHeight w:hRule="exact" w:val="763"/>
        </w:trPr>
        <w:tc>
          <w:tcPr>
            <w:tcW w:w="2093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72E6F148" w14:textId="77777777" w:rsidR="005B56EB" w:rsidRDefault="00E057D4">
            <w:pPr>
              <w:spacing w:after="0" w:line="240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2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ucc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teria</w:t>
            </w:r>
          </w:p>
        </w:tc>
        <w:tc>
          <w:tcPr>
            <w:tcW w:w="7686" w:type="dxa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20C35D35" w14:textId="77777777" w:rsidR="005B56EB" w:rsidRDefault="005B56EB"/>
        </w:tc>
      </w:tr>
      <w:tr w:rsidR="005B56EB" w14:paraId="39C2AACC" w14:textId="77777777">
        <w:trPr>
          <w:trHeight w:hRule="exact" w:val="761"/>
        </w:trPr>
        <w:tc>
          <w:tcPr>
            <w:tcW w:w="9780" w:type="dxa"/>
            <w:gridSpan w:val="2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C5D9F0"/>
          </w:tcPr>
          <w:p w14:paraId="59CE3373" w14:textId="77777777" w:rsidR="005B56EB" w:rsidRDefault="005B56EB">
            <w:pPr>
              <w:spacing w:before="1" w:after="0" w:line="240" w:lineRule="exact"/>
              <w:rPr>
                <w:sz w:val="24"/>
                <w:szCs w:val="24"/>
              </w:rPr>
            </w:pPr>
          </w:p>
          <w:p w14:paraId="5698AA1B" w14:textId="77777777" w:rsidR="005B56EB" w:rsidRDefault="00E057D4">
            <w:pPr>
              <w:spacing w:after="0" w:line="240" w:lineRule="auto"/>
              <w:ind w:left="3378" w:right="3363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t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I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–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rg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z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l</w:t>
            </w:r>
            <w:r>
              <w:rPr>
                <w:rFonts w:ascii="Calibri" w:eastAsia="Calibri" w:hAnsi="Calibri" w:cs="Calibri"/>
                <w:spacing w:val="-1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w w:val="99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w w:val="99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w w:val="99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w w:val="99"/>
                <w:sz w:val="20"/>
                <w:szCs w:val="20"/>
              </w:rPr>
              <w:t>orma</w:t>
            </w:r>
            <w:r>
              <w:rPr>
                <w:rFonts w:ascii="Calibri" w:eastAsia="Calibri" w:hAnsi="Calibri" w:cs="Calibri"/>
                <w:spacing w:val="1"/>
                <w:w w:val="99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w w:val="99"/>
                <w:sz w:val="20"/>
                <w:szCs w:val="20"/>
              </w:rPr>
              <w:t>ion</w:t>
            </w:r>
          </w:p>
        </w:tc>
      </w:tr>
      <w:tr w:rsidR="005B56EB" w14:paraId="07D92C98" w14:textId="77777777">
        <w:trPr>
          <w:trHeight w:hRule="exact" w:val="764"/>
        </w:trPr>
        <w:tc>
          <w:tcPr>
            <w:tcW w:w="2093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7C1F178B" w14:textId="34C422AA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2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gh</w:t>
            </w:r>
            <w:r w:rsidR="001A17CF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>-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Le</w:t>
            </w:r>
            <w:r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3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</w:p>
          <w:p w14:paraId="4FD71B9E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mp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m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0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Plan</w:t>
            </w:r>
          </w:p>
        </w:tc>
        <w:tc>
          <w:tcPr>
            <w:tcW w:w="7686" w:type="dxa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0A4B5A70" w14:textId="77777777" w:rsidR="005B56EB" w:rsidRDefault="005B56EB"/>
        </w:tc>
      </w:tr>
      <w:tr w:rsidR="005B56EB" w14:paraId="29443A3D" w14:textId="77777777">
        <w:trPr>
          <w:trHeight w:hRule="exact" w:val="763"/>
        </w:trPr>
        <w:tc>
          <w:tcPr>
            <w:tcW w:w="2093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319075A6" w14:textId="77777777" w:rsidR="005B56EB" w:rsidRDefault="00E057D4">
            <w:pPr>
              <w:spacing w:after="0" w:line="240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22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rga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z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al</w:t>
            </w:r>
          </w:p>
          <w:p w14:paraId="0DFE1E26" w14:textId="77777777" w:rsidR="005B56EB" w:rsidRDefault="00E057D4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f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i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</w:t>
            </w:r>
          </w:p>
        </w:tc>
        <w:tc>
          <w:tcPr>
            <w:tcW w:w="7686" w:type="dxa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68D75E29" w14:textId="77777777" w:rsidR="005B56EB" w:rsidRDefault="005B56EB"/>
        </w:tc>
      </w:tr>
      <w:tr w:rsidR="005B56EB" w14:paraId="3F8F6316" w14:textId="77777777">
        <w:trPr>
          <w:trHeight w:hRule="exact" w:val="761"/>
        </w:trPr>
        <w:tc>
          <w:tcPr>
            <w:tcW w:w="2093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  <w:shd w:val="clear" w:color="auto" w:fill="C5D9F0"/>
          </w:tcPr>
          <w:p w14:paraId="397B0CDA" w14:textId="77777777" w:rsidR="005B56EB" w:rsidRDefault="00E057D4">
            <w:pPr>
              <w:spacing w:after="0" w:line="240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23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Main</w:t>
            </w:r>
            <w:r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s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3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</w:p>
          <w:p w14:paraId="40A8E71B" w14:textId="77777777" w:rsidR="005B56EB" w:rsidRDefault="00E057D4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ea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</w:p>
        </w:tc>
        <w:tc>
          <w:tcPr>
            <w:tcW w:w="7686" w:type="dxa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2AB6BD78" w14:textId="77777777" w:rsidR="005B56EB" w:rsidRDefault="005B56EB"/>
        </w:tc>
      </w:tr>
      <w:tr w:rsidR="005B56EB" w14:paraId="647011C2" w14:textId="77777777">
        <w:trPr>
          <w:trHeight w:hRule="exact" w:val="1004"/>
        </w:trPr>
        <w:tc>
          <w:tcPr>
            <w:tcW w:w="2093" w:type="dxa"/>
            <w:tcBorders>
              <w:top w:val="single" w:sz="13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C5D9F0"/>
          </w:tcPr>
          <w:p w14:paraId="7AD90932" w14:textId="77777777" w:rsidR="005B56EB" w:rsidRDefault="00E057D4">
            <w:pPr>
              <w:spacing w:after="0" w:line="242" w:lineRule="exact"/>
              <w:ind w:left="93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16"/>
                <w:szCs w:val="16"/>
              </w:rPr>
              <w:t>24)</w:t>
            </w:r>
            <w:r>
              <w:rPr>
                <w:rFonts w:ascii="Calibri" w:eastAsia="Calibri" w:hAnsi="Calibri" w:cs="Calibri"/>
                <w:spacing w:val="9"/>
                <w:position w:val="1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ols</w:t>
            </w:r>
            <w:r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 xml:space="preserve">&amp; 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m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la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</w:p>
        </w:tc>
        <w:tc>
          <w:tcPr>
            <w:tcW w:w="7686" w:type="dxa"/>
            <w:tcBorders>
              <w:top w:val="single" w:sz="13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7342CAEE" w14:textId="77777777" w:rsidR="005B56EB" w:rsidRDefault="005B56EB"/>
        </w:tc>
      </w:tr>
    </w:tbl>
    <w:p w14:paraId="3A661EB6" w14:textId="77777777" w:rsidR="005B56EB" w:rsidRDefault="005B56EB">
      <w:pPr>
        <w:spacing w:before="7" w:after="0" w:line="140" w:lineRule="exact"/>
        <w:rPr>
          <w:sz w:val="14"/>
          <w:szCs w:val="14"/>
        </w:rPr>
      </w:pPr>
    </w:p>
    <w:p w14:paraId="7AB500C8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0CEC029A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552C90DB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29BE0344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79901C25" w14:textId="77777777" w:rsidR="005B56EB" w:rsidRDefault="00E057D4">
      <w:pPr>
        <w:spacing w:before="19" w:after="0" w:line="240" w:lineRule="auto"/>
        <w:ind w:left="233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Si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t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(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)</w:t>
      </w:r>
      <w:r w:rsidR="009F2BDD">
        <w:rPr>
          <w:rFonts w:ascii="Calibri" w:eastAsia="Calibri" w:hAnsi="Calibri" w:cs="Calibri"/>
          <w:sz w:val="20"/>
          <w:szCs w:val="20"/>
        </w:rPr>
        <w:t>/Dates</w:t>
      </w:r>
    </w:p>
    <w:p w14:paraId="2894AC7B" w14:textId="77777777" w:rsidR="005B56EB" w:rsidRDefault="005B56EB">
      <w:pPr>
        <w:spacing w:before="16" w:after="0" w:line="220" w:lineRule="exact"/>
      </w:pPr>
    </w:p>
    <w:p w14:paraId="6AA9BA08" w14:textId="77777777" w:rsidR="005B56EB" w:rsidRDefault="00E057D4">
      <w:pPr>
        <w:tabs>
          <w:tab w:val="left" w:pos="7300"/>
        </w:tabs>
        <w:spacing w:after="0" w:line="240" w:lineRule="exact"/>
        <w:ind w:left="233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je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p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or</w:t>
      </w:r>
      <w:r>
        <w:rPr>
          <w:rFonts w:ascii="Calibri" w:eastAsia="Calibri" w:hAnsi="Calibri" w:cs="Calibri"/>
          <w:spacing w:val="2"/>
          <w:sz w:val="20"/>
          <w:szCs w:val="20"/>
        </w:rPr>
        <w:t>(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)</w:t>
      </w:r>
      <w:r>
        <w:rPr>
          <w:rFonts w:ascii="Calibri" w:eastAsia="Calibri" w:hAnsi="Calibri" w:cs="Calibri"/>
          <w:sz w:val="20"/>
          <w:szCs w:val="20"/>
        </w:rPr>
        <w:tab/>
        <w:t>P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je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ager</w:t>
      </w:r>
    </w:p>
    <w:p w14:paraId="0C52AC76" w14:textId="77777777" w:rsidR="005B56EB" w:rsidRDefault="005B56EB">
      <w:pPr>
        <w:spacing w:before="6" w:after="0" w:line="140" w:lineRule="exact"/>
        <w:rPr>
          <w:sz w:val="14"/>
          <w:szCs w:val="14"/>
        </w:rPr>
      </w:pPr>
    </w:p>
    <w:p w14:paraId="5AAEDF64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01BCE5D6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46C9E270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4A00B629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18591AB7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2D628D76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38D9BD70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144535CD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3E2DB138" w14:textId="77777777" w:rsidR="005B56EB" w:rsidRDefault="005B56EB">
      <w:pPr>
        <w:spacing w:after="0"/>
        <w:sectPr w:rsidR="005B56EB" w:rsidSect="00345481">
          <w:pgSz w:w="11920" w:h="16840"/>
          <w:pgMar w:top="1320" w:right="980" w:bottom="1140" w:left="900" w:header="737" w:footer="955" w:gutter="0"/>
          <w:cols w:space="720"/>
          <w:docGrid w:linePitch="299"/>
        </w:sectPr>
      </w:pPr>
    </w:p>
    <w:p w14:paraId="79F49093" w14:textId="2B9CABDB" w:rsidR="005B56EB" w:rsidRDefault="005B3585" w:rsidP="00DD230D">
      <w:pPr>
        <w:tabs>
          <w:tab w:val="left" w:pos="940"/>
          <w:tab w:val="left" w:pos="1880"/>
        </w:tabs>
        <w:spacing w:before="19" w:after="0" w:line="240" w:lineRule="auto"/>
        <w:ind w:left="233" w:right="-70"/>
        <w:rPr>
          <w:rFonts w:ascii="Calibri" w:eastAsia="Calibri" w:hAnsi="Calibri" w:cs="Calibri"/>
          <w:sz w:val="20"/>
          <w:szCs w:val="20"/>
        </w:rPr>
      </w:pPr>
      <w:r>
        <w:rPr>
          <w:noProof/>
          <w:lang w:val="en-IE" w:eastAsia="en-IE"/>
        </w:rPr>
        <w:lastRenderedPageBreak/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365B526F" wp14:editId="78CB5584">
                <wp:simplePos x="0" y="0"/>
                <wp:positionH relativeFrom="page">
                  <wp:posOffset>719455</wp:posOffset>
                </wp:positionH>
                <wp:positionV relativeFrom="paragraph">
                  <wp:posOffset>-154940</wp:posOffset>
                </wp:positionV>
                <wp:extent cx="1452880" cy="1270"/>
                <wp:effectExtent l="5080" t="8255" r="8890" b="9525"/>
                <wp:wrapNone/>
                <wp:docPr id="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2880" cy="1270"/>
                          <a:chOff x="1133" y="-244"/>
                          <a:chExt cx="2288" cy="2"/>
                        </a:xfrm>
                      </wpg:grpSpPr>
                      <wps:wsp>
                        <wps:cNvPr id="7" name="Freeform 5"/>
                        <wps:cNvSpPr>
                          <a:spLocks/>
                        </wps:cNvSpPr>
                        <wps:spPr bwMode="auto">
                          <a:xfrm>
                            <a:off x="1133" y="-244"/>
                            <a:ext cx="2288" cy="2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T0 w 2288"/>
                              <a:gd name="T2" fmla="+- 0 3421 1133"/>
                              <a:gd name="T3" fmla="*/ T2 w 228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88">
                                <a:moveTo>
                                  <a:pt x="0" y="0"/>
                                </a:moveTo>
                                <a:lnTo>
                                  <a:pt x="2288" y="0"/>
                                </a:lnTo>
                              </a:path>
                            </a:pathLst>
                          </a:custGeom>
                          <a:noFill/>
                          <a:ln w="82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BB7638" id="Group 4" o:spid="_x0000_s1026" style="position:absolute;margin-left:56.65pt;margin-top:-12.2pt;width:114.4pt;height:.1pt;z-index:-251659264;mso-position-horizontal-relative:page" coordorigin="1133,-244" coordsize="228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">
                <v:shape id="Freeform 5" o:spid="_x0000_s1027" style="position:absolute;left:1133;top:-244;width:2288;height:2;visibility:visible;mso-wrap-style:square;v-text-anchor:top" coordsize="22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" path="m,l2288,e" filled="f" strokeweight=".22817mm">
                  <v:path arrowok="t" o:connecttype="custom" o:connectlocs="0,0;2288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IE" w:eastAsia="en-IE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6876500D" wp14:editId="013621C1">
                <wp:simplePos x="0" y="0"/>
                <wp:positionH relativeFrom="page">
                  <wp:posOffset>5215890</wp:posOffset>
                </wp:positionH>
                <wp:positionV relativeFrom="paragraph">
                  <wp:posOffset>-154940</wp:posOffset>
                </wp:positionV>
                <wp:extent cx="1452880" cy="1270"/>
                <wp:effectExtent l="5715" t="8255" r="8255" b="9525"/>
                <wp:wrapNone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2880" cy="1270"/>
                          <a:chOff x="8214" y="-244"/>
                          <a:chExt cx="2288" cy="2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8214" y="-244"/>
                            <a:ext cx="2288" cy="2"/>
                          </a:xfrm>
                          <a:custGeom>
                            <a:avLst/>
                            <a:gdLst>
                              <a:gd name="T0" fmla="+- 0 8214 8214"/>
                              <a:gd name="T1" fmla="*/ T0 w 2288"/>
                              <a:gd name="T2" fmla="+- 0 10502 8214"/>
                              <a:gd name="T3" fmla="*/ T2 w 228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88">
                                <a:moveTo>
                                  <a:pt x="0" y="0"/>
                                </a:moveTo>
                                <a:lnTo>
                                  <a:pt x="2288" y="0"/>
                                </a:lnTo>
                              </a:path>
                            </a:pathLst>
                          </a:custGeom>
                          <a:noFill/>
                          <a:ln w="82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7ACD55" id="Group 2" o:spid="_x0000_s1026" style="position:absolute;margin-left:410.7pt;margin-top:-12.2pt;width:114.4pt;height:.1pt;z-index:-251658240;mso-position-horizontal-relative:page" coordorigin="8214,-244" coordsize="228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">
                <v:shape id="Freeform 3" o:spid="_x0000_s1027" style="position:absolute;left:8214;top:-244;width:2288;height:2;visibility:visible;mso-wrap-style:square;v-text-anchor:top" coordsize="22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" path="m,l2288,e" filled="f" strokeweight=".22817mm">
                  <v:path arrowok="t" o:connecttype="custom" o:connectlocs="0,0;2288,0" o:connectangles="0,0"/>
                </v:shape>
                <w10:wrap anchorx="page"/>
              </v:group>
            </w:pict>
          </mc:Fallback>
        </mc:AlternateContent>
      </w:r>
      <w:r w:rsidR="00E057D4">
        <w:rPr>
          <w:rFonts w:ascii="Calibri" w:eastAsia="Calibri" w:hAnsi="Calibri" w:cs="Calibri"/>
          <w:sz w:val="20"/>
          <w:szCs w:val="20"/>
        </w:rPr>
        <w:tab/>
      </w:r>
    </w:p>
    <w:sectPr w:rsidR="005B56EB">
      <w:type w:val="continuous"/>
      <w:pgSz w:w="11920" w:h="16840"/>
      <w:pgMar w:top="1360" w:right="980" w:bottom="1140" w:left="900" w:header="720" w:footer="720" w:gutter="0"/>
      <w:cols w:num="2" w:space="720" w:equalWidth="0">
        <w:col w:w="1890" w:space="5424"/>
        <w:col w:w="2726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FA4523" w14:textId="77777777" w:rsidR="00A02A38" w:rsidRDefault="00A02A38">
      <w:pPr>
        <w:spacing w:after="0" w:line="240" w:lineRule="auto"/>
      </w:pPr>
      <w:r>
        <w:separator/>
      </w:r>
    </w:p>
  </w:endnote>
  <w:endnote w:type="continuationSeparator" w:id="0">
    <w:p w14:paraId="63DB3111" w14:textId="77777777" w:rsidR="00A02A38" w:rsidRDefault="00A02A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2AF603" w14:textId="5BEF5A19" w:rsidR="005B56EB" w:rsidRDefault="005B3585">
    <w:pPr>
      <w:spacing w:after="0" w:line="200" w:lineRule="exact"/>
      <w:rPr>
        <w:sz w:val="20"/>
        <w:szCs w:val="20"/>
      </w:rPr>
    </w:pPr>
    <w:r>
      <w:rPr>
        <w:noProof/>
        <w:sz w:val="20"/>
        <w:szCs w:val="20"/>
        <w:lang w:val="en-IE" w:eastAsia="en-I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7B0EE2" wp14:editId="50DD7C1E">
              <wp:simplePos x="0" y="0"/>
              <wp:positionH relativeFrom="column">
                <wp:posOffset>-723900</wp:posOffset>
              </wp:positionH>
              <wp:positionV relativeFrom="paragraph">
                <wp:posOffset>-111125</wp:posOffset>
              </wp:positionV>
              <wp:extent cx="7772400" cy="0"/>
              <wp:effectExtent l="9525" t="9525" r="9525" b="9525"/>
              <wp:wrapNone/>
              <wp:docPr id="3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724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F8DC7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57pt;margin-top:-8.75pt;width:612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" strokecolor="blue"/>
          </w:pict>
        </mc:Fallback>
      </mc:AlternateContent>
    </w:r>
    <w:r w:rsidR="000A35DC" w:rsidRPr="000A35DC">
      <w:rPr>
        <w:noProof/>
        <w:sz w:val="20"/>
        <w:szCs w:val="20"/>
        <w:lang w:val="en-IE" w:eastAsia="en-IE"/>
      </w:rPr>
      <w:drawing>
        <wp:anchor distT="0" distB="0" distL="114300" distR="114300" simplePos="0" relativeHeight="251660288" behindDoc="0" locked="0" layoutInCell="1" allowOverlap="1" wp14:anchorId="5BA7EC6A" wp14:editId="41B01C92">
          <wp:simplePos x="0" y="0"/>
          <wp:positionH relativeFrom="column">
            <wp:posOffset>3962400</wp:posOffset>
          </wp:positionH>
          <wp:positionV relativeFrom="paragraph">
            <wp:posOffset>-130175</wp:posOffset>
          </wp:positionV>
          <wp:extent cx="2769870" cy="786130"/>
          <wp:effectExtent l="0" t="0" r="0" b="0"/>
          <wp:wrapThrough wrapText="bothSides">
            <wp:wrapPolygon edited="0">
              <wp:start x="1931" y="523"/>
              <wp:lineTo x="297" y="1570"/>
              <wp:lineTo x="446" y="18320"/>
              <wp:lineTo x="8022" y="19890"/>
              <wp:lineTo x="13221" y="19890"/>
              <wp:lineTo x="19906" y="18320"/>
              <wp:lineTo x="19758" y="10468"/>
              <wp:lineTo x="20946" y="9422"/>
              <wp:lineTo x="20798" y="6805"/>
              <wp:lineTo x="8319" y="523"/>
              <wp:lineTo x="1931" y="523"/>
            </wp:wrapPolygon>
          </wp:wrapThrough>
          <wp:docPr id="8" name="Picture 7">
            <a:extLst xmlns:a="http://schemas.openxmlformats.org/drawingml/2006/main">
              <a:ext uri="{FF2B5EF4-FFF2-40B4-BE49-F238E27FC236}">
                <a16:creationId xmlns:a16="http://schemas.microsoft.com/office/drawing/2014/main" id="{1F5C8C2D-F4DD-4E1F-8987-41A6BC91C93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1F5C8C2D-F4DD-4E1F-8987-41A6BC91C93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9870" cy="786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90585">
      <w:rPr>
        <w:noProof/>
        <w:lang w:val="en-IE" w:eastAsia="en-IE"/>
      </w:rPr>
      <w:drawing>
        <wp:anchor distT="0" distB="0" distL="114300" distR="114300" simplePos="0" relativeHeight="251659264" behindDoc="1" locked="0" layoutInCell="1" allowOverlap="1" wp14:anchorId="3D1A9C85" wp14:editId="31251A7B">
          <wp:simplePos x="0" y="0"/>
          <wp:positionH relativeFrom="column">
            <wp:posOffset>9525</wp:posOffset>
          </wp:positionH>
          <wp:positionV relativeFrom="paragraph">
            <wp:posOffset>-15875</wp:posOffset>
          </wp:positionV>
          <wp:extent cx="1304925" cy="391160"/>
          <wp:effectExtent l="0" t="0" r="0" b="0"/>
          <wp:wrapTight wrapText="bothSides">
            <wp:wrapPolygon edited="0">
              <wp:start x="0" y="0"/>
              <wp:lineTo x="0" y="21039"/>
              <wp:lineTo x="21442" y="21039"/>
              <wp:lineTo x="21442" y="0"/>
              <wp:lineTo x="0" y="0"/>
            </wp:wrapPolygon>
          </wp:wrapTight>
          <wp:docPr id="2" name="Picture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391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E" w:eastAsia="en-IE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3F91150" wp14:editId="256A72B9">
              <wp:simplePos x="0" y="0"/>
              <wp:positionH relativeFrom="page">
                <wp:posOffset>3723005</wp:posOffset>
              </wp:positionH>
              <wp:positionV relativeFrom="page">
                <wp:posOffset>9946005</wp:posOffset>
              </wp:positionV>
              <wp:extent cx="114935" cy="151765"/>
              <wp:effectExtent l="0" t="1905" r="635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BB7AFE" w14:textId="62AFE3FE" w:rsidR="005B56EB" w:rsidRDefault="00E057D4">
                          <w:pPr>
                            <w:spacing w:after="0" w:line="223" w:lineRule="exact"/>
                            <w:ind w:left="40" w:right="-20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13076">
                            <w:rPr>
                              <w:rFonts w:ascii="Calibri" w:eastAsia="Calibri" w:hAnsi="Calibri" w:cs="Calibri"/>
                              <w:noProof/>
                              <w:position w:val="1"/>
                              <w:sz w:val="20"/>
                              <w:szCs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F9115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93.15pt;margin-top:783.15pt;width:9.05pt;height:11.9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" filled="f" stroked="f">
              <v:textbox inset="0,0,0,0">
                <w:txbxContent>
                  <w:p w14:paraId="37BB7AFE" w14:textId="62AFE3FE" w:rsidR="005B56EB" w:rsidRDefault="00E057D4">
                    <w:pPr>
                      <w:spacing w:after="0" w:line="223" w:lineRule="exact"/>
                      <w:ind w:left="40" w:right="-20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13076">
                      <w:rPr>
                        <w:rFonts w:ascii="Calibri" w:eastAsia="Calibri" w:hAnsi="Calibri" w:cs="Calibri"/>
                        <w:noProof/>
                        <w:position w:val="1"/>
                        <w:sz w:val="20"/>
                        <w:szCs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1EF772" w14:textId="77777777" w:rsidR="00A02A38" w:rsidRDefault="00A02A38">
      <w:pPr>
        <w:spacing w:after="0" w:line="240" w:lineRule="auto"/>
      </w:pPr>
      <w:r>
        <w:separator/>
      </w:r>
    </w:p>
  </w:footnote>
  <w:footnote w:type="continuationSeparator" w:id="0">
    <w:p w14:paraId="5070DF5D" w14:textId="77777777" w:rsidR="00A02A38" w:rsidRDefault="00A02A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53BF8" w14:textId="10BDBB84" w:rsidR="004D2B98" w:rsidRDefault="005B3585">
    <w:pPr>
      <w:pStyle w:val="Header"/>
    </w:pPr>
    <w:r>
      <w:t xml:space="preserve">BrightWork </w:t>
    </w:r>
    <w:r w:rsidR="00DC2C1A">
      <w:t>Project Management Templat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7WwNDAxNDa1NDNS0lEKTi0uzszPAykwqQUAuPAMFiwAAAA="/>
  </w:docVars>
  <w:rsids>
    <w:rsidRoot w:val="005B56EB"/>
    <w:rsid w:val="00030F85"/>
    <w:rsid w:val="000845F1"/>
    <w:rsid w:val="000A35DC"/>
    <w:rsid w:val="001A17CF"/>
    <w:rsid w:val="00345481"/>
    <w:rsid w:val="00375A81"/>
    <w:rsid w:val="003A0D1B"/>
    <w:rsid w:val="003B6F89"/>
    <w:rsid w:val="004A7E0F"/>
    <w:rsid w:val="004D2B98"/>
    <w:rsid w:val="004F44A3"/>
    <w:rsid w:val="00590585"/>
    <w:rsid w:val="005B3585"/>
    <w:rsid w:val="005B56EB"/>
    <w:rsid w:val="00682754"/>
    <w:rsid w:val="006A2BE8"/>
    <w:rsid w:val="00723847"/>
    <w:rsid w:val="0075546B"/>
    <w:rsid w:val="007D77FE"/>
    <w:rsid w:val="008513F4"/>
    <w:rsid w:val="009F2BDD"/>
    <w:rsid w:val="00A02A38"/>
    <w:rsid w:val="00A21024"/>
    <w:rsid w:val="00B247E4"/>
    <w:rsid w:val="00B877AF"/>
    <w:rsid w:val="00C3585F"/>
    <w:rsid w:val="00D80B38"/>
    <w:rsid w:val="00DA52C9"/>
    <w:rsid w:val="00DC2C1A"/>
    <w:rsid w:val="00DD230D"/>
    <w:rsid w:val="00DD2CE0"/>
    <w:rsid w:val="00E057D4"/>
    <w:rsid w:val="00E15F56"/>
    <w:rsid w:val="00F13076"/>
    <w:rsid w:val="00F71BCF"/>
    <w:rsid w:val="00FD0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11B764"/>
  <w15:docId w15:val="{AEBA7023-DE24-40CC-AD1F-F875502BF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B98"/>
  </w:style>
  <w:style w:type="paragraph" w:styleId="Footer">
    <w:name w:val="footer"/>
    <w:basedOn w:val="Normal"/>
    <w:link w:val="FooterChar"/>
    <w:uiPriority w:val="99"/>
    <w:unhideWhenUsed/>
    <w:rsid w:val="004D2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brightwork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ject Management Institute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imo longo</dc:creator>
  <cp:lastModifiedBy>Bróna O'Donnell</cp:lastModifiedBy>
  <cp:revision>2</cp:revision>
  <dcterms:created xsi:type="dcterms:W3CDTF">2020-06-23T07:50:00Z</dcterms:created>
  <dcterms:modified xsi:type="dcterms:W3CDTF">2020-06-23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2T00:00:00Z</vt:filetime>
  </property>
  <property fmtid="{D5CDD505-2E9C-101B-9397-08002B2CF9AE}" pid="3" name="LastSaved">
    <vt:filetime>2015-10-14T00:00:00Z</vt:filetime>
  </property>
</Properties>
</file>